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23A4D76A" w:rsidR="00B62CD1" w:rsidRPr="00AB47C4" w:rsidRDefault="008C120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CITY </w:t>
            </w:r>
            <w:r w:rsidR="003F6A08">
              <w:rPr>
                <w:color w:val="000000"/>
              </w:rPr>
              <w:t>TREASURER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153C34EB" w14:textId="073FC158" w:rsidR="003F6A08" w:rsidRDefault="003F6A08" w:rsidP="003F6A08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CA" w:eastAsia="en-CA" w:bidi="en-CA"/>
              </w:rPr>
              <w:t>The pos</w:t>
            </w:r>
            <w:r w:rsidR="0097362C">
              <w:rPr>
                <w:rFonts w:ascii="Arial" w:eastAsia="Arial" w:hAnsi="Arial" w:cs="Arial"/>
                <w:sz w:val="22"/>
                <w:lang w:val="en-CA" w:eastAsia="en-CA" w:bidi="en-CA"/>
              </w:rPr>
              <w:t>t</w:t>
            </w:r>
            <w:r>
              <w:rPr>
                <w:rFonts w:ascii="Arial" w:eastAsia="Arial" w:hAnsi="Arial" w:cs="Arial"/>
                <w:sz w:val="22"/>
                <w:lang w:val="en-CA" w:eastAsia="en-CA" w:bidi="en-CA"/>
              </w:rPr>
              <w:t xml:space="preserve"> of </w:t>
            </w:r>
            <w:r w:rsidR="0097362C">
              <w:rPr>
                <w:rFonts w:ascii="Arial" w:eastAsia="Arial" w:hAnsi="Arial" w:cs="Arial"/>
                <w:sz w:val="22"/>
                <w:lang w:val="en-CA" w:eastAsia="en-CA" w:bidi="en-CA"/>
              </w:rPr>
              <w:t xml:space="preserve">a </w:t>
            </w:r>
            <w:r>
              <w:rPr>
                <w:rFonts w:ascii="Arial" w:eastAsia="Arial" w:hAnsi="Arial" w:cs="Arial"/>
                <w:sz w:val="22"/>
                <w:lang w:val="en-CA" w:eastAsia="en-CA" w:bidi="en-CA"/>
              </w:rPr>
              <w:t>city treasurer consists of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directing municipal financial activities, such as planning, procurement, and investments.</w:t>
            </w:r>
          </w:p>
          <w:p w14:paraId="41C6D54A" w14:textId="77777777" w:rsidR="003F6A08" w:rsidRDefault="003F6A08" w:rsidP="003F6A08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</w:p>
          <w:p w14:paraId="2AF16A8D" w14:textId="0EACD700" w:rsidR="00B62CD1" w:rsidRPr="00AB47C4" w:rsidRDefault="00B62CD1" w:rsidP="001B5EB7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lang w:val="en-US"/>
              </w:rPr>
            </w:pP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452949DA" w14:textId="77777777" w:rsidR="003F6A08" w:rsidRDefault="003F6A08" w:rsidP="003F6A08">
            <w:pPr>
              <w:pStyle w:val="Normale"/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 bachelor’s degree or equivalent;</w:t>
            </w:r>
          </w:p>
          <w:p w14:paraId="5C0318B8" w14:textId="77777777" w:rsidR="003F6A08" w:rsidRDefault="003F6A08" w:rsidP="003F6A08">
            <w:pPr>
              <w:pStyle w:val="Normale"/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bility to identify complex problems and review related information to develop and evaluate options and implement solutions;</w:t>
            </w:r>
          </w:p>
          <w:p w14:paraId="7DD83397" w14:textId="77777777" w:rsidR="003F6A08" w:rsidRDefault="003F6A08" w:rsidP="003F6A08">
            <w:pPr>
              <w:pStyle w:val="Normale"/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bility to use logic and reason to identify the strengths and weaknesses of alternative solutions;</w:t>
            </w:r>
          </w:p>
          <w:p w14:paraId="6A402582" w14:textId="77777777" w:rsidR="003F6A08" w:rsidRDefault="003F6A08" w:rsidP="003F6A08">
            <w:pPr>
              <w:pStyle w:val="Normale"/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bility to consider the relative costs and benefits of potential actions to choose the most appropriate one.</w:t>
            </w:r>
          </w:p>
          <w:p w14:paraId="6F7D5486" w14:textId="2D0EBC14" w:rsidR="00B62CD1" w:rsidRPr="00AB47C4" w:rsidRDefault="00B62CD1" w:rsidP="00986DEC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6012DF5D" w14:textId="77777777" w:rsidR="003F6A08" w:rsidRDefault="003F6A08" w:rsidP="003F6A08">
            <w:pPr>
              <w:pStyle w:val="Normale"/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Integrity — Job requires being honest and ethical. </w:t>
            </w:r>
          </w:p>
          <w:p w14:paraId="4F0FE068" w14:textId="77777777" w:rsidR="003F6A08" w:rsidRDefault="003F6A08" w:rsidP="003F6A08">
            <w:pPr>
              <w:pStyle w:val="Normale"/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Cooperation — Job requires being pleasant with others on the job and displaying a good-natured, cooperative attitude. </w:t>
            </w:r>
          </w:p>
          <w:p w14:paraId="2F20C5A8" w14:textId="2620DB07" w:rsidR="003F6A08" w:rsidRDefault="003F6A08" w:rsidP="003F6A08">
            <w:pPr>
              <w:pStyle w:val="Normale"/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nalytical Thinking — Job requires</w:t>
            </w:r>
            <w:r w:rsidR="00051763"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analysing 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information and using logic to address work-related issues and problems. </w:t>
            </w:r>
          </w:p>
          <w:p w14:paraId="174B89A3" w14:textId="77777777" w:rsidR="003F6A08" w:rsidRDefault="003F6A08" w:rsidP="003F6A08">
            <w:pPr>
              <w:pStyle w:val="Normale"/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Attention to Detail — Job requires being careful about detail and thorough in completing work tasks. </w:t>
            </w:r>
          </w:p>
          <w:p w14:paraId="47EBF041" w14:textId="77777777" w:rsidR="003F6A08" w:rsidRDefault="003F6A08" w:rsidP="003F6A08">
            <w:pPr>
              <w:pStyle w:val="Normale"/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Dependability — Job requires being reliable, responsible, and dependable, and fulfilling obligations.</w:t>
            </w:r>
          </w:p>
          <w:p w14:paraId="00DA4E61" w14:textId="0062527D" w:rsidR="00B62CD1" w:rsidRPr="00AF0A51" w:rsidRDefault="00B62CD1" w:rsidP="00986DEC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095F22AC" w14:textId="0B10DA9E" w:rsidR="003F6A08" w:rsidRDefault="003F6A08" w:rsidP="003F6A08">
            <w:pPr>
              <w:pStyle w:val="Normale"/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naly</w:t>
            </w:r>
            <w:r w:rsidR="0097362C">
              <w:rPr>
                <w:rFonts w:ascii="Arial" w:eastAsia="Arial" w:hAnsi="Arial" w:cs="Arial"/>
                <w:sz w:val="22"/>
                <w:lang w:val="en-US" w:eastAsia="en-US" w:bidi="en-US"/>
              </w:rPr>
              <w:t>s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e and review budgetary and financial data and prepare quarterly reports;</w:t>
            </w:r>
          </w:p>
          <w:p w14:paraId="21C1CFD7" w14:textId="2506F68B" w:rsidR="003F6A08" w:rsidRDefault="003F6A08" w:rsidP="003F6A08">
            <w:pPr>
              <w:pStyle w:val="Normale"/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lastRenderedPageBreak/>
              <w:t>Control and</w:t>
            </w:r>
            <w:r w:rsidR="00051763"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authorise </w:t>
            </w:r>
            <w:r w:rsidR="0097362C">
              <w:rPr>
                <w:rFonts w:ascii="Arial" w:eastAsia="Arial" w:hAnsi="Arial" w:cs="Arial"/>
                <w:sz w:val="22"/>
                <w:lang w:val="en-US" w:eastAsia="en-US" w:bidi="en-US"/>
              </w:rPr>
              <w:t>payments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accord</w:t>
            </w:r>
            <w:r w:rsidR="0097362C"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ing to 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established </w:t>
            </w:r>
            <w:r w:rsidR="0097362C">
              <w:rPr>
                <w:rFonts w:ascii="Arial" w:eastAsia="Arial" w:hAnsi="Arial" w:cs="Arial"/>
                <w:sz w:val="22"/>
                <w:lang w:val="en-US" w:eastAsia="en-US" w:bidi="en-US"/>
              </w:rPr>
              <w:t>restric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tions;</w:t>
            </w:r>
          </w:p>
          <w:p w14:paraId="234F3D27" w14:textId="42A31595" w:rsidR="003F6A08" w:rsidRDefault="003F6A08" w:rsidP="003F6A08">
            <w:pPr>
              <w:pStyle w:val="Normale"/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Develop and </w:t>
            </w:r>
            <w:r w:rsidR="0097362C">
              <w:rPr>
                <w:rFonts w:ascii="Arial" w:eastAsia="Arial" w:hAnsi="Arial" w:cs="Arial"/>
                <w:sz w:val="22"/>
                <w:lang w:val="en-US" w:eastAsia="en-US" w:bidi="en-US"/>
              </w:rPr>
              <w:t>formulate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the annual budget</w:t>
            </w:r>
            <w:r w:rsidR="0097362C">
              <w:rPr>
                <w:rFonts w:ascii="Arial" w:eastAsia="Arial" w:hAnsi="Arial" w:cs="Arial"/>
                <w:sz w:val="22"/>
                <w:lang w:val="en-US" w:eastAsia="en-US" w:bidi="en-US"/>
              </w:rPr>
              <w:t>,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as required;</w:t>
            </w:r>
          </w:p>
          <w:p w14:paraId="31E9D709" w14:textId="124B8F11" w:rsidR="003F6A08" w:rsidRDefault="0097362C" w:rsidP="003F6A08">
            <w:pPr>
              <w:pStyle w:val="Normale"/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Continue</w:t>
            </w:r>
            <w:r w:rsidR="003F6A08"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contact with external agencies to exchange information;</w:t>
            </w:r>
          </w:p>
          <w:p w14:paraId="72EB5440" w14:textId="1C4B7801" w:rsidR="003F6A08" w:rsidRDefault="0097362C" w:rsidP="003F6A08">
            <w:pPr>
              <w:pStyle w:val="Normale"/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Control</w:t>
            </w:r>
            <w:r w:rsidR="003F6A08"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the city utility and customer service;</w:t>
            </w:r>
          </w:p>
          <w:p w14:paraId="490C0F3D" w14:textId="0E33CFDA" w:rsidR="003F6A08" w:rsidRDefault="0097362C" w:rsidP="003F6A08">
            <w:pPr>
              <w:pStyle w:val="Normale"/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Examine</w:t>
            </w:r>
            <w:r w:rsidR="003F6A08"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and evaluate the efficiency and effectiveness of 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methods of </w:t>
            </w:r>
            <w:r w:rsidR="003F6A08">
              <w:rPr>
                <w:rFonts w:ascii="Arial" w:eastAsia="Arial" w:hAnsi="Arial" w:cs="Arial"/>
                <w:sz w:val="22"/>
                <w:lang w:val="en-US" w:eastAsia="en-US" w:bidi="en-US"/>
              </w:rPr>
              <w:t>service delivery;</w:t>
            </w:r>
          </w:p>
          <w:p w14:paraId="6EB177E4" w14:textId="61771A55" w:rsidR="003F6A08" w:rsidRDefault="0097362C" w:rsidP="003F6A08">
            <w:pPr>
              <w:pStyle w:val="Normale"/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Discuss</w:t>
            </w:r>
            <w:r w:rsidR="003F6A08"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and resolve significant and controversial issues;</w:t>
            </w:r>
          </w:p>
          <w:p w14:paraId="295152C7" w14:textId="11B3D2DF" w:rsidR="003F6A08" w:rsidRDefault="0097362C" w:rsidP="003F6A08">
            <w:pPr>
              <w:pStyle w:val="Normale"/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Formulate</w:t>
            </w:r>
            <w:r w:rsidR="003F6A08"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monthly claim expenditures for review by the Council;</w:t>
            </w:r>
          </w:p>
          <w:p w14:paraId="2FE153F7" w14:textId="506106F9" w:rsidR="003F6A08" w:rsidRDefault="0097362C" w:rsidP="003F6A08">
            <w:pPr>
              <w:pStyle w:val="Normale"/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Deliver</w:t>
            </w:r>
            <w:r w:rsidR="003F6A08"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annual statement of investment policy and quarterly investment reports to city council;</w:t>
            </w:r>
          </w:p>
          <w:p w14:paraId="725F02FE" w14:textId="77777777" w:rsidR="003F6A08" w:rsidRDefault="003F6A08" w:rsidP="003F6A08">
            <w:pPr>
              <w:pStyle w:val="Normale"/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Retrieve data from existing spreadsheet models, database files and other automated or manual sources.</w:t>
            </w:r>
          </w:p>
          <w:p w14:paraId="2F0F7FF3" w14:textId="05E8B901" w:rsidR="00B62CD1" w:rsidRPr="00540314" w:rsidRDefault="00B62CD1" w:rsidP="008C1204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34641A64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</w:t>
            </w:r>
            <w:r w:rsidR="00D0215F">
              <w:rPr>
                <w:rFonts w:cs="Calibri"/>
                <w:color w:val="000000"/>
              </w:rPr>
              <w:t>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 w:rsidRPr="00B44B7D">
              <w:rPr>
                <w:rFonts w:cs="Calibri"/>
                <w:noProof/>
                <w:color w:val="000000"/>
              </w:rPr>
              <w:t>etc</w:t>
            </w:r>
            <w:r w:rsidR="00540314">
              <w:rPr>
                <w:rFonts w:cs="Calibri"/>
                <w:color w:val="000000"/>
              </w:rPr>
              <w:t>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l">
    <w:altName w:val="Arial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71DEC"/>
    <w:multiLevelType w:val="singleLevel"/>
    <w:tmpl w:val="3D94A2C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" w15:restartNumberingAfterBreak="0">
    <w:nsid w:val="04FE326D"/>
    <w:multiLevelType w:val="singleLevel"/>
    <w:tmpl w:val="7B72375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" w15:restartNumberingAfterBreak="0">
    <w:nsid w:val="09302120"/>
    <w:multiLevelType w:val="singleLevel"/>
    <w:tmpl w:val="2146EE5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" w15:restartNumberingAfterBreak="0">
    <w:nsid w:val="09F94358"/>
    <w:multiLevelType w:val="singleLevel"/>
    <w:tmpl w:val="7B0CF4A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6782080"/>
    <w:multiLevelType w:val="singleLevel"/>
    <w:tmpl w:val="231A05C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6" w15:restartNumberingAfterBreak="0">
    <w:nsid w:val="18F77391"/>
    <w:multiLevelType w:val="singleLevel"/>
    <w:tmpl w:val="91D4FF9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7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11976EB"/>
    <w:multiLevelType w:val="singleLevel"/>
    <w:tmpl w:val="D85E076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9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0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A10005"/>
    <w:multiLevelType w:val="singleLevel"/>
    <w:tmpl w:val="D0F84EF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2" w15:restartNumberingAfterBreak="0">
    <w:nsid w:val="35204156"/>
    <w:multiLevelType w:val="singleLevel"/>
    <w:tmpl w:val="9B3AA26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3" w15:restartNumberingAfterBreak="0">
    <w:nsid w:val="35BB17B6"/>
    <w:multiLevelType w:val="singleLevel"/>
    <w:tmpl w:val="D08650E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4" w15:restartNumberingAfterBreak="0">
    <w:nsid w:val="373F18A5"/>
    <w:multiLevelType w:val="singleLevel"/>
    <w:tmpl w:val="4456219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5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89D7E59"/>
    <w:multiLevelType w:val="singleLevel"/>
    <w:tmpl w:val="EF6205A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8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A44C6B"/>
    <w:multiLevelType w:val="singleLevel"/>
    <w:tmpl w:val="EA1CF43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0" w15:restartNumberingAfterBreak="0">
    <w:nsid w:val="569C5926"/>
    <w:multiLevelType w:val="singleLevel"/>
    <w:tmpl w:val="9474BF2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1" w15:restartNumberingAfterBreak="0">
    <w:nsid w:val="5F003ECE"/>
    <w:multiLevelType w:val="singleLevel"/>
    <w:tmpl w:val="5F50158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2" w15:restartNumberingAfterBreak="0">
    <w:nsid w:val="63BF622D"/>
    <w:multiLevelType w:val="singleLevel"/>
    <w:tmpl w:val="68B45CE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3" w15:restartNumberingAfterBreak="0">
    <w:nsid w:val="65250198"/>
    <w:multiLevelType w:val="singleLevel"/>
    <w:tmpl w:val="C088C8B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4" w15:restartNumberingAfterBreak="0">
    <w:nsid w:val="67AD3539"/>
    <w:multiLevelType w:val="singleLevel"/>
    <w:tmpl w:val="0DD6302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5" w15:restartNumberingAfterBreak="0">
    <w:nsid w:val="69484B03"/>
    <w:multiLevelType w:val="singleLevel"/>
    <w:tmpl w:val="0440652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6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27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26"/>
  </w:num>
  <w:num w:numId="2">
    <w:abstractNumId w:val="10"/>
  </w:num>
  <w:num w:numId="3">
    <w:abstractNumId w:val="18"/>
  </w:num>
  <w:num w:numId="4">
    <w:abstractNumId w:val="4"/>
  </w:num>
  <w:num w:numId="5">
    <w:abstractNumId w:val="15"/>
  </w:num>
  <w:num w:numId="6">
    <w:abstractNumId w:val="16"/>
  </w:num>
  <w:num w:numId="7">
    <w:abstractNumId w:val="7"/>
  </w:num>
  <w:num w:numId="8">
    <w:abstractNumId w:val="27"/>
  </w:num>
  <w:num w:numId="9">
    <w:abstractNumId w:val="9"/>
  </w:num>
  <w:num w:numId="10">
    <w:abstractNumId w:val="0"/>
  </w:num>
  <w:num w:numId="11">
    <w:abstractNumId w:val="5"/>
  </w:num>
  <w:num w:numId="12">
    <w:abstractNumId w:val="24"/>
  </w:num>
  <w:num w:numId="13">
    <w:abstractNumId w:val="3"/>
  </w:num>
  <w:num w:numId="14">
    <w:abstractNumId w:val="17"/>
  </w:num>
  <w:num w:numId="15">
    <w:abstractNumId w:val="12"/>
  </w:num>
  <w:num w:numId="16">
    <w:abstractNumId w:val="11"/>
  </w:num>
  <w:num w:numId="17">
    <w:abstractNumId w:val="22"/>
  </w:num>
  <w:num w:numId="18">
    <w:abstractNumId w:val="21"/>
  </w:num>
  <w:num w:numId="19">
    <w:abstractNumId w:val="1"/>
  </w:num>
  <w:num w:numId="20">
    <w:abstractNumId w:val="14"/>
  </w:num>
  <w:num w:numId="21">
    <w:abstractNumId w:val="25"/>
  </w:num>
  <w:num w:numId="22">
    <w:abstractNumId w:val="20"/>
  </w:num>
  <w:num w:numId="23">
    <w:abstractNumId w:val="6"/>
  </w:num>
  <w:num w:numId="24">
    <w:abstractNumId w:val="2"/>
  </w:num>
  <w:num w:numId="25">
    <w:abstractNumId w:val="19"/>
  </w:num>
  <w:num w:numId="26">
    <w:abstractNumId w:val="13"/>
  </w:num>
  <w:num w:numId="27">
    <w:abstractNumId w:val="8"/>
  </w:num>
  <w:num w:numId="28">
    <w:abstractNumId w:val="2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qQUA/U2iKSwAAAA="/>
    <w:docVar w:name="Description" w:val="Need a job description for a city treasurer? Try this template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A city treasurer is in charge of the city's finances. He or she oversees the_x000a_government spending in the city – making sure that the money spent is according_x000a_to plan. The city treasurer also ensures proper collection of taxes in the city which_x000a_is very important as this is the main source of funds for local projects."/>
    <w:docVar w:name="Source" w:val=" http://www.lawyers-in-usa.com"/>
    <w:docVar w:name="Tags" w:val="city treasurer,  job description, human resources documents, interview guides, business documents, entrepreneurship, entrepreneur, city treasurer job description template, city treasurer job description example "/>
  </w:docVars>
  <w:rsids>
    <w:rsidRoot w:val="008E3706"/>
    <w:rsid w:val="000435BD"/>
    <w:rsid w:val="00051763"/>
    <w:rsid w:val="000805AF"/>
    <w:rsid w:val="00087FD5"/>
    <w:rsid w:val="000C3B8A"/>
    <w:rsid w:val="000D15AA"/>
    <w:rsid w:val="000F20A3"/>
    <w:rsid w:val="00103375"/>
    <w:rsid w:val="00112D23"/>
    <w:rsid w:val="00124757"/>
    <w:rsid w:val="001444CB"/>
    <w:rsid w:val="00156D2B"/>
    <w:rsid w:val="001957A3"/>
    <w:rsid w:val="001B51EE"/>
    <w:rsid w:val="001B5EB7"/>
    <w:rsid w:val="001F0D6E"/>
    <w:rsid w:val="0024654A"/>
    <w:rsid w:val="002912D3"/>
    <w:rsid w:val="00294070"/>
    <w:rsid w:val="002A5F04"/>
    <w:rsid w:val="002B069B"/>
    <w:rsid w:val="002C7FDB"/>
    <w:rsid w:val="00306E0A"/>
    <w:rsid w:val="00322D05"/>
    <w:rsid w:val="00331E09"/>
    <w:rsid w:val="00335A71"/>
    <w:rsid w:val="00364FFA"/>
    <w:rsid w:val="00383A81"/>
    <w:rsid w:val="0039124F"/>
    <w:rsid w:val="003A5EE6"/>
    <w:rsid w:val="003A75E9"/>
    <w:rsid w:val="003F6A08"/>
    <w:rsid w:val="00413248"/>
    <w:rsid w:val="00421197"/>
    <w:rsid w:val="0047060B"/>
    <w:rsid w:val="0047656E"/>
    <w:rsid w:val="004A68B5"/>
    <w:rsid w:val="004C2788"/>
    <w:rsid w:val="004D39A1"/>
    <w:rsid w:val="004E1689"/>
    <w:rsid w:val="004F6ED1"/>
    <w:rsid w:val="00540314"/>
    <w:rsid w:val="0056495C"/>
    <w:rsid w:val="00572E8A"/>
    <w:rsid w:val="00580013"/>
    <w:rsid w:val="005E41B2"/>
    <w:rsid w:val="0060588E"/>
    <w:rsid w:val="006173B3"/>
    <w:rsid w:val="00631161"/>
    <w:rsid w:val="00655109"/>
    <w:rsid w:val="00670906"/>
    <w:rsid w:val="00683F72"/>
    <w:rsid w:val="00684348"/>
    <w:rsid w:val="00692701"/>
    <w:rsid w:val="006A22C2"/>
    <w:rsid w:val="006A7032"/>
    <w:rsid w:val="006B039F"/>
    <w:rsid w:val="006D7AC8"/>
    <w:rsid w:val="006F0F5A"/>
    <w:rsid w:val="0070115F"/>
    <w:rsid w:val="00707308"/>
    <w:rsid w:val="00720455"/>
    <w:rsid w:val="007215AC"/>
    <w:rsid w:val="00724654"/>
    <w:rsid w:val="00774A64"/>
    <w:rsid w:val="007871B4"/>
    <w:rsid w:val="007960AD"/>
    <w:rsid w:val="007A1287"/>
    <w:rsid w:val="007A35CB"/>
    <w:rsid w:val="007C4A7E"/>
    <w:rsid w:val="00800073"/>
    <w:rsid w:val="00833033"/>
    <w:rsid w:val="00837DF8"/>
    <w:rsid w:val="0084527E"/>
    <w:rsid w:val="008454E1"/>
    <w:rsid w:val="00853F0F"/>
    <w:rsid w:val="00880770"/>
    <w:rsid w:val="00886112"/>
    <w:rsid w:val="008C1204"/>
    <w:rsid w:val="008D2501"/>
    <w:rsid w:val="008E3706"/>
    <w:rsid w:val="00915C4D"/>
    <w:rsid w:val="009357FF"/>
    <w:rsid w:val="009522C9"/>
    <w:rsid w:val="00954CAC"/>
    <w:rsid w:val="0097362C"/>
    <w:rsid w:val="00986DEC"/>
    <w:rsid w:val="009948FA"/>
    <w:rsid w:val="009B288F"/>
    <w:rsid w:val="009C2E50"/>
    <w:rsid w:val="009E18E7"/>
    <w:rsid w:val="00A07486"/>
    <w:rsid w:val="00A11468"/>
    <w:rsid w:val="00A166E0"/>
    <w:rsid w:val="00A3687B"/>
    <w:rsid w:val="00A711D7"/>
    <w:rsid w:val="00A83877"/>
    <w:rsid w:val="00AA3EB2"/>
    <w:rsid w:val="00AB0F32"/>
    <w:rsid w:val="00AB4282"/>
    <w:rsid w:val="00AB47C4"/>
    <w:rsid w:val="00AC2BE2"/>
    <w:rsid w:val="00AC3007"/>
    <w:rsid w:val="00AF0A51"/>
    <w:rsid w:val="00AF5289"/>
    <w:rsid w:val="00B01712"/>
    <w:rsid w:val="00B1745E"/>
    <w:rsid w:val="00B21CB2"/>
    <w:rsid w:val="00B25940"/>
    <w:rsid w:val="00B34733"/>
    <w:rsid w:val="00B44B7D"/>
    <w:rsid w:val="00B61691"/>
    <w:rsid w:val="00B62CD1"/>
    <w:rsid w:val="00B6586D"/>
    <w:rsid w:val="00B91F8C"/>
    <w:rsid w:val="00B95080"/>
    <w:rsid w:val="00BB3760"/>
    <w:rsid w:val="00BD5F11"/>
    <w:rsid w:val="00C10B93"/>
    <w:rsid w:val="00C21E01"/>
    <w:rsid w:val="00C40C48"/>
    <w:rsid w:val="00C53AF9"/>
    <w:rsid w:val="00C968F9"/>
    <w:rsid w:val="00CA14F7"/>
    <w:rsid w:val="00CA4425"/>
    <w:rsid w:val="00CB6E6B"/>
    <w:rsid w:val="00CD0AEE"/>
    <w:rsid w:val="00CD3596"/>
    <w:rsid w:val="00CE1703"/>
    <w:rsid w:val="00CE44C7"/>
    <w:rsid w:val="00D004E5"/>
    <w:rsid w:val="00D0215F"/>
    <w:rsid w:val="00D1159F"/>
    <w:rsid w:val="00D23897"/>
    <w:rsid w:val="00D61F8D"/>
    <w:rsid w:val="00D94F7A"/>
    <w:rsid w:val="00DE77F6"/>
    <w:rsid w:val="00E03D31"/>
    <w:rsid w:val="00E215B4"/>
    <w:rsid w:val="00E662B4"/>
    <w:rsid w:val="00E97EFC"/>
    <w:rsid w:val="00EA1011"/>
    <w:rsid w:val="00EB48A0"/>
    <w:rsid w:val="00EB4E3B"/>
    <w:rsid w:val="00F00966"/>
    <w:rsid w:val="00F3411A"/>
    <w:rsid w:val="00F7718C"/>
    <w:rsid w:val="00F84947"/>
    <w:rsid w:val="00FD2C8F"/>
    <w:rsid w:val="00FD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  <w:style w:type="paragraph" w:customStyle="1" w:styleId="Paragrafoelenco">
    <w:name w:val="Paragrafo elenco"/>
    <w:basedOn w:val="Normale"/>
    <w:qFormat/>
    <w:rsid w:val="00954CAC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289</Words>
  <Characters>1874</Characters>
  <Application>Microsoft Office Word</Application>
  <DocSecurity>0</DocSecurity>
  <Lines>88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7T11:21:00Z</dcterms:created>
  <dcterms:modified xsi:type="dcterms:W3CDTF">2019-10-21T19:08:00Z</dcterms:modified>
  <cp:category/>
</cp:coreProperties>
</file>